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FB5D65" w14:textId="77777777" w:rsidR="0030519B" w:rsidRDefault="0030519B" w:rsidP="0030519B">
      <w:r>
        <w:t>mops1</w:t>
      </w:r>
    </w:p>
    <w:p w14:paraId="1C3AB978" w14:textId="77777777" w:rsidR="0030519B" w:rsidRDefault="0030519B" w:rsidP="0030519B"/>
    <w:p w14:paraId="13E9F8E7" w14:textId="77777777" w:rsidR="0030519B" w:rsidRDefault="0030519B" w:rsidP="0030519B">
      <w:r>
        <w:t>Product Title</w:t>
      </w:r>
    </w:p>
    <w:p w14:paraId="11FE7443" w14:textId="77777777" w:rsidR="0030519B" w:rsidRDefault="0030519B" w:rsidP="0030519B">
      <w:r>
        <w:t xml:space="preserve">O-Cedar </w:t>
      </w:r>
      <w:proofErr w:type="spellStart"/>
      <w:r>
        <w:t>EasyWring</w:t>
      </w:r>
      <w:proofErr w:type="spellEnd"/>
      <w:r>
        <w:t xml:space="preserve"> Spin Mop &amp; Bucket System</w:t>
      </w:r>
    </w:p>
    <w:p w14:paraId="69BEE69C" w14:textId="77777777" w:rsidR="0030519B" w:rsidRDefault="0030519B" w:rsidP="0030519B">
      <w:r>
        <w:t>Average Rating:</w:t>
      </w:r>
    </w:p>
    <w:p w14:paraId="5BA1D852" w14:textId="77777777" w:rsidR="0030519B" w:rsidRDefault="0030519B" w:rsidP="0030519B">
      <w:r>
        <w:t>(4.5)</w:t>
      </w:r>
    </w:p>
    <w:p w14:paraId="6AF49FF9" w14:textId="77777777" w:rsidR="0030519B" w:rsidRDefault="0030519B" w:rsidP="0030519B">
      <w:r>
        <w:t>out of5stars</w:t>
      </w:r>
    </w:p>
    <w:p w14:paraId="45A9F9A9" w14:textId="77777777" w:rsidR="0030519B" w:rsidRDefault="0030519B" w:rsidP="0030519B">
      <w:r>
        <w:t>4180ratings, based on4180reviews</w:t>
      </w:r>
    </w:p>
    <w:p w14:paraId="24DB98F2" w14:textId="77777777" w:rsidR="0030519B" w:rsidRDefault="0030519B" w:rsidP="0030519B">
      <w:r>
        <w:t>Current Price$29.98$29.98</w:t>
      </w:r>
    </w:p>
    <w:p w14:paraId="17873982" w14:textId="77777777" w:rsidR="0030519B" w:rsidRDefault="0030519B" w:rsidP="0030519B">
      <w:r>
        <w:t>2-day delivery</w:t>
      </w:r>
    </w:p>
    <w:p w14:paraId="39B5EF8B" w14:textId="77777777" w:rsidR="0030519B" w:rsidRDefault="0030519B" w:rsidP="0030519B">
      <w:r>
        <w:t>Free pickup today</w:t>
      </w:r>
    </w:p>
    <w:p w14:paraId="13B36DA2" w14:textId="77777777" w:rsidR="0030519B" w:rsidRDefault="0030519B" w:rsidP="0030519B">
      <w:r>
        <w:t>Gift eligible</w:t>
      </w:r>
    </w:p>
    <w:p w14:paraId="658193ED" w14:textId="77777777" w:rsidR="0030519B" w:rsidRDefault="0030519B" w:rsidP="0030519B"/>
    <w:p w14:paraId="3714CE27" w14:textId="77777777" w:rsidR="0030519B" w:rsidRDefault="0030519B" w:rsidP="0030519B">
      <w:r>
        <w:t>mops2</w:t>
      </w:r>
    </w:p>
    <w:p w14:paraId="34358CF4" w14:textId="77777777" w:rsidR="0030519B" w:rsidRDefault="0030519B" w:rsidP="0030519B"/>
    <w:p w14:paraId="056D3DDE" w14:textId="77777777" w:rsidR="0030519B" w:rsidRDefault="0030519B" w:rsidP="0030519B">
      <w:proofErr w:type="spellStart"/>
      <w:r>
        <w:t>Libman</w:t>
      </w:r>
      <w:proofErr w:type="spellEnd"/>
      <w:r>
        <w:t xml:space="preserve"> Wonder Mop</w:t>
      </w:r>
    </w:p>
    <w:p w14:paraId="4AEB1D3A" w14:textId="77777777" w:rsidR="0030519B" w:rsidRDefault="0030519B" w:rsidP="0030519B">
      <w:r>
        <w:t>Average Rating:</w:t>
      </w:r>
    </w:p>
    <w:p w14:paraId="38CD2106" w14:textId="77777777" w:rsidR="0030519B" w:rsidRDefault="0030519B" w:rsidP="0030519B">
      <w:r>
        <w:t>(4.4)</w:t>
      </w:r>
    </w:p>
    <w:p w14:paraId="3078ACB0" w14:textId="77777777" w:rsidR="0030519B" w:rsidRDefault="0030519B" w:rsidP="0030519B">
      <w:r>
        <w:t>out of5stars</w:t>
      </w:r>
    </w:p>
    <w:p w14:paraId="208596AF" w14:textId="77777777" w:rsidR="0030519B" w:rsidRDefault="0030519B" w:rsidP="0030519B">
      <w:r>
        <w:t>377ratings, based on377reviews</w:t>
      </w:r>
    </w:p>
    <w:p w14:paraId="3FF27AA3" w14:textId="77777777" w:rsidR="0030519B" w:rsidRDefault="0030519B" w:rsidP="0030519B">
      <w:r>
        <w:t>Current Price$8.78$8.78</w:t>
      </w:r>
    </w:p>
    <w:p w14:paraId="5457887E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3D1C3C57" w14:textId="77777777" w:rsidR="0030519B" w:rsidRDefault="0030519B" w:rsidP="0030519B">
      <w:r>
        <w:t>Gift eligible</w:t>
      </w:r>
    </w:p>
    <w:p w14:paraId="7F43A507" w14:textId="77777777" w:rsidR="0030519B" w:rsidRDefault="0030519B" w:rsidP="0030519B"/>
    <w:p w14:paraId="611EEC0F" w14:textId="77777777" w:rsidR="0030519B" w:rsidRDefault="0030519B" w:rsidP="0030519B">
      <w:r>
        <w:t>mops3</w:t>
      </w:r>
    </w:p>
    <w:p w14:paraId="7A52F8A7" w14:textId="77777777" w:rsidR="0030519B" w:rsidRDefault="0030519B" w:rsidP="0030519B"/>
    <w:p w14:paraId="5C1A0C83" w14:textId="77777777" w:rsidR="0030519B" w:rsidRDefault="0030519B" w:rsidP="0030519B">
      <w:r>
        <w:t xml:space="preserve">O-Cedar </w:t>
      </w:r>
      <w:proofErr w:type="spellStart"/>
      <w:r>
        <w:t>Easywring</w:t>
      </w:r>
      <w:proofErr w:type="spellEnd"/>
      <w:r>
        <w:t xml:space="preserve"> Microfiber Spin Mop &amp; Bucket Floor Cleaning System with 1 Extra Refill</w:t>
      </w:r>
    </w:p>
    <w:p w14:paraId="6E5EE284" w14:textId="77777777" w:rsidR="0030519B" w:rsidRDefault="0030519B" w:rsidP="0030519B">
      <w:r>
        <w:t>Average Rating:</w:t>
      </w:r>
    </w:p>
    <w:p w14:paraId="4924D57E" w14:textId="77777777" w:rsidR="0030519B" w:rsidRDefault="0030519B" w:rsidP="0030519B">
      <w:r>
        <w:t>(5.0)</w:t>
      </w:r>
    </w:p>
    <w:p w14:paraId="251F2036" w14:textId="77777777" w:rsidR="0030519B" w:rsidRDefault="0030519B" w:rsidP="0030519B">
      <w:r>
        <w:lastRenderedPageBreak/>
        <w:t>out of5stars</w:t>
      </w:r>
    </w:p>
    <w:p w14:paraId="36237E80" w14:textId="77777777" w:rsidR="0030519B" w:rsidRDefault="0030519B" w:rsidP="0030519B">
      <w:r>
        <w:t>1ratings, based on1reviews</w:t>
      </w:r>
    </w:p>
    <w:p w14:paraId="0AB8C7E6" w14:textId="77777777" w:rsidR="0030519B" w:rsidRDefault="0030519B" w:rsidP="0030519B">
      <w:r>
        <w:t>Current Price$36.99$36.99</w:t>
      </w:r>
    </w:p>
    <w:p w14:paraId="6DD97C66" w14:textId="77777777" w:rsidR="0030519B" w:rsidRDefault="0030519B" w:rsidP="0030519B">
      <w:r>
        <w:t>2-day delivery</w:t>
      </w:r>
    </w:p>
    <w:p w14:paraId="4B863796" w14:textId="77777777" w:rsidR="0030519B" w:rsidRDefault="0030519B" w:rsidP="0030519B">
      <w:r>
        <w:t>Free pickup</w:t>
      </w:r>
    </w:p>
    <w:p w14:paraId="770F49EF" w14:textId="77777777" w:rsidR="0030519B" w:rsidRDefault="0030519B" w:rsidP="0030519B"/>
    <w:p w14:paraId="20944ADD" w14:textId="77777777" w:rsidR="0030519B" w:rsidRDefault="0030519B" w:rsidP="0030519B">
      <w:r>
        <w:t>mops4</w:t>
      </w:r>
    </w:p>
    <w:p w14:paraId="7408CFA2" w14:textId="77777777" w:rsidR="0030519B" w:rsidRDefault="0030519B" w:rsidP="0030519B"/>
    <w:p w14:paraId="11126168" w14:textId="77777777" w:rsidR="0030519B" w:rsidRDefault="0030519B" w:rsidP="0030519B">
      <w:r>
        <w:t>Sponsored Product</w:t>
      </w:r>
    </w:p>
    <w:p w14:paraId="092F8776" w14:textId="77777777" w:rsidR="0030519B" w:rsidRDefault="0030519B" w:rsidP="0030519B">
      <w:r>
        <w:t>Product Title</w:t>
      </w:r>
    </w:p>
    <w:p w14:paraId="7F6C6193" w14:textId="77777777" w:rsidR="0030519B" w:rsidRDefault="0030519B" w:rsidP="0030519B">
      <w:r>
        <w:t xml:space="preserve">O-Cedar </w:t>
      </w:r>
      <w:proofErr w:type="spellStart"/>
      <w:r>
        <w:t>ProMist</w:t>
      </w:r>
      <w:proofErr w:type="spellEnd"/>
      <w:r>
        <w:t xml:space="preserve"> MAX Microfiber Spray Mop</w:t>
      </w:r>
    </w:p>
    <w:p w14:paraId="7BE84EF1" w14:textId="77777777" w:rsidR="0030519B" w:rsidRDefault="0030519B" w:rsidP="0030519B">
      <w:r>
        <w:t>Average Rating:</w:t>
      </w:r>
    </w:p>
    <w:p w14:paraId="1A296E36" w14:textId="77777777" w:rsidR="0030519B" w:rsidRDefault="0030519B" w:rsidP="0030519B">
      <w:r>
        <w:t>(4.3)</w:t>
      </w:r>
    </w:p>
    <w:p w14:paraId="4275CE6E" w14:textId="77777777" w:rsidR="0030519B" w:rsidRDefault="0030519B" w:rsidP="0030519B">
      <w:r>
        <w:t>out of5stars</w:t>
      </w:r>
    </w:p>
    <w:p w14:paraId="3C7D305F" w14:textId="77777777" w:rsidR="0030519B" w:rsidRDefault="0030519B" w:rsidP="0030519B">
      <w:r>
        <w:t>1067ratings, based on1067reviews</w:t>
      </w:r>
    </w:p>
    <w:p w14:paraId="29B58142" w14:textId="77777777" w:rsidR="0030519B" w:rsidRDefault="0030519B" w:rsidP="0030519B">
      <w:r>
        <w:t>Current Price$19.98$19.98</w:t>
      </w:r>
    </w:p>
    <w:p w14:paraId="332C852A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4DFD5AF9" w14:textId="77777777" w:rsidR="0030519B" w:rsidRDefault="0030519B" w:rsidP="0030519B">
      <w:r>
        <w:t>Gift eligible</w:t>
      </w:r>
    </w:p>
    <w:p w14:paraId="0B97DD93" w14:textId="77777777" w:rsidR="0030519B" w:rsidRDefault="0030519B" w:rsidP="0030519B"/>
    <w:p w14:paraId="5C1BFF15" w14:textId="77777777" w:rsidR="0030519B" w:rsidRDefault="0030519B" w:rsidP="0030519B">
      <w:r>
        <w:t>mops5</w:t>
      </w:r>
    </w:p>
    <w:p w14:paraId="3915A8B0" w14:textId="77777777" w:rsidR="0030519B" w:rsidRDefault="0030519B" w:rsidP="0030519B"/>
    <w:p w14:paraId="0EF53C89" w14:textId="77777777" w:rsidR="0030519B" w:rsidRDefault="0030519B" w:rsidP="0030519B">
      <w:r>
        <w:t xml:space="preserve">O-Cedar </w:t>
      </w:r>
      <w:proofErr w:type="spellStart"/>
      <w:r>
        <w:t>MicroTwist</w:t>
      </w:r>
      <w:proofErr w:type="spellEnd"/>
      <w:r>
        <w:t xml:space="preserve"> Microfiber Twist Mop</w:t>
      </w:r>
    </w:p>
    <w:p w14:paraId="71200A04" w14:textId="77777777" w:rsidR="0030519B" w:rsidRDefault="0030519B" w:rsidP="0030519B">
      <w:r>
        <w:t>Average Rating:</w:t>
      </w:r>
    </w:p>
    <w:p w14:paraId="752D28C5" w14:textId="77777777" w:rsidR="0030519B" w:rsidRDefault="0030519B" w:rsidP="0030519B">
      <w:r>
        <w:t>(3.9)</w:t>
      </w:r>
    </w:p>
    <w:p w14:paraId="60820E5E" w14:textId="77777777" w:rsidR="0030519B" w:rsidRDefault="0030519B" w:rsidP="0030519B">
      <w:r>
        <w:t>out of5stars</w:t>
      </w:r>
    </w:p>
    <w:p w14:paraId="786E0F47" w14:textId="77777777" w:rsidR="0030519B" w:rsidRDefault="0030519B" w:rsidP="0030519B">
      <w:r>
        <w:t>528ratings, based on528reviews</w:t>
      </w:r>
    </w:p>
    <w:p w14:paraId="314CFC8C" w14:textId="77777777" w:rsidR="0030519B" w:rsidRDefault="0030519B" w:rsidP="0030519B">
      <w:r>
        <w:t>Current Price$9.98$9.98</w:t>
      </w:r>
    </w:p>
    <w:p w14:paraId="7181541C" w14:textId="77777777" w:rsidR="0030519B" w:rsidRDefault="0030519B" w:rsidP="0030519B">
      <w:r>
        <w:t>2-day delivery</w:t>
      </w:r>
    </w:p>
    <w:p w14:paraId="09849A6E" w14:textId="77777777" w:rsidR="0030519B" w:rsidRDefault="0030519B" w:rsidP="0030519B">
      <w:r>
        <w:t>Free pickup today</w:t>
      </w:r>
    </w:p>
    <w:p w14:paraId="3F2522F0" w14:textId="77777777" w:rsidR="0030519B" w:rsidRDefault="0030519B" w:rsidP="0030519B">
      <w:r>
        <w:lastRenderedPageBreak/>
        <w:t>Gift eligible</w:t>
      </w:r>
    </w:p>
    <w:p w14:paraId="0EBA14C7" w14:textId="77777777" w:rsidR="0030519B" w:rsidRDefault="0030519B" w:rsidP="0030519B"/>
    <w:p w14:paraId="13BBC3A1" w14:textId="77777777" w:rsidR="0030519B" w:rsidRDefault="0030519B" w:rsidP="0030519B">
      <w:r>
        <w:t>mops6</w:t>
      </w:r>
    </w:p>
    <w:p w14:paraId="254CA6D8" w14:textId="77777777" w:rsidR="0030519B" w:rsidRDefault="0030519B" w:rsidP="0030519B"/>
    <w:p w14:paraId="08A97E85" w14:textId="77777777" w:rsidR="0030519B" w:rsidRDefault="0030519B" w:rsidP="0030519B">
      <w:r>
        <w:t>Swiffer Sweeper Starter Kit, (1 Mop Kit, 10 Pad Refills)</w:t>
      </w:r>
    </w:p>
    <w:p w14:paraId="696763D2" w14:textId="77777777" w:rsidR="0030519B" w:rsidRDefault="0030519B" w:rsidP="0030519B">
      <w:r>
        <w:t>Average Rating:</w:t>
      </w:r>
    </w:p>
    <w:p w14:paraId="3E6D4F46" w14:textId="77777777" w:rsidR="0030519B" w:rsidRDefault="0030519B" w:rsidP="0030519B">
      <w:r>
        <w:t>(4.2)</w:t>
      </w:r>
    </w:p>
    <w:p w14:paraId="0286FE0F" w14:textId="77777777" w:rsidR="0030519B" w:rsidRDefault="0030519B" w:rsidP="0030519B">
      <w:r>
        <w:t>out of5stars</w:t>
      </w:r>
    </w:p>
    <w:p w14:paraId="0FCD3FD2" w14:textId="77777777" w:rsidR="0030519B" w:rsidRDefault="0030519B" w:rsidP="0030519B">
      <w:r>
        <w:t>1769ratings, based on1769reviews</w:t>
      </w:r>
    </w:p>
    <w:p w14:paraId="501621E0" w14:textId="77777777" w:rsidR="0030519B" w:rsidRDefault="0030519B" w:rsidP="0030519B">
      <w:r>
        <w:t>Current Price$11.97$11.97</w:t>
      </w:r>
    </w:p>
    <w:p w14:paraId="7C1E5CE6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33DECB2E" w14:textId="77777777" w:rsidR="0030519B" w:rsidRDefault="0030519B" w:rsidP="0030519B">
      <w:r>
        <w:t>Gift eligible</w:t>
      </w:r>
    </w:p>
    <w:p w14:paraId="052585A5" w14:textId="77777777" w:rsidR="0030519B" w:rsidRDefault="0030519B" w:rsidP="0030519B"/>
    <w:p w14:paraId="0B84CDEE" w14:textId="77777777" w:rsidR="0030519B" w:rsidRDefault="0030519B" w:rsidP="0030519B">
      <w:r>
        <w:t>mops7</w:t>
      </w:r>
    </w:p>
    <w:p w14:paraId="00DCE5C7" w14:textId="77777777" w:rsidR="0030519B" w:rsidRDefault="0030519B" w:rsidP="0030519B"/>
    <w:p w14:paraId="3567AD41" w14:textId="77777777" w:rsidR="0030519B" w:rsidRDefault="0030519B" w:rsidP="0030519B">
      <w:r>
        <w:t>Bona Microfiber Mop for Multi-Surface Floors</w:t>
      </w:r>
    </w:p>
    <w:p w14:paraId="656E65A9" w14:textId="77777777" w:rsidR="0030519B" w:rsidRDefault="0030519B" w:rsidP="0030519B">
      <w:r>
        <w:t>Average Rating:</w:t>
      </w:r>
    </w:p>
    <w:p w14:paraId="573F01E6" w14:textId="77777777" w:rsidR="0030519B" w:rsidRDefault="0030519B" w:rsidP="0030519B">
      <w:r>
        <w:t>(4.5)</w:t>
      </w:r>
    </w:p>
    <w:p w14:paraId="2738B7E9" w14:textId="77777777" w:rsidR="0030519B" w:rsidRDefault="0030519B" w:rsidP="0030519B">
      <w:r>
        <w:t>out of5stars</w:t>
      </w:r>
    </w:p>
    <w:p w14:paraId="45F439F0" w14:textId="77777777" w:rsidR="0030519B" w:rsidRDefault="0030519B" w:rsidP="0030519B">
      <w:r>
        <w:t>232ratings, based on232reviews</w:t>
      </w:r>
    </w:p>
    <w:p w14:paraId="455F934A" w14:textId="77777777" w:rsidR="0030519B" w:rsidRDefault="0030519B" w:rsidP="0030519B">
      <w:r>
        <w:t>Current Price$14.97$14.97</w:t>
      </w:r>
    </w:p>
    <w:p w14:paraId="7EA25552" w14:textId="77777777" w:rsidR="0030519B" w:rsidRDefault="0030519B" w:rsidP="0030519B">
      <w:r>
        <w:t>2-day delivery</w:t>
      </w:r>
    </w:p>
    <w:p w14:paraId="34B02A05" w14:textId="77777777" w:rsidR="0030519B" w:rsidRDefault="0030519B" w:rsidP="0030519B">
      <w:r>
        <w:t>Free pickup today</w:t>
      </w:r>
    </w:p>
    <w:p w14:paraId="6548C5C6" w14:textId="77777777" w:rsidR="0030519B" w:rsidRDefault="0030519B" w:rsidP="0030519B">
      <w:r>
        <w:t>Gift eligible</w:t>
      </w:r>
    </w:p>
    <w:p w14:paraId="33D83378" w14:textId="77777777" w:rsidR="0030519B" w:rsidRDefault="0030519B" w:rsidP="0030519B"/>
    <w:p w14:paraId="083B43B6" w14:textId="77777777" w:rsidR="0030519B" w:rsidRDefault="0030519B" w:rsidP="0030519B">
      <w:r>
        <w:t>mops8</w:t>
      </w:r>
    </w:p>
    <w:p w14:paraId="64A14AAC" w14:textId="77777777" w:rsidR="0030519B" w:rsidRDefault="0030519B" w:rsidP="0030519B"/>
    <w:p w14:paraId="1ABA931C" w14:textId="77777777" w:rsidR="0030519B" w:rsidRDefault="0030519B" w:rsidP="0030519B">
      <w:proofErr w:type="spellStart"/>
      <w:r>
        <w:t>Libman</w:t>
      </w:r>
      <w:proofErr w:type="spellEnd"/>
      <w:r>
        <w:t xml:space="preserve"> Tornado Mop</w:t>
      </w:r>
    </w:p>
    <w:p w14:paraId="02AA5EDC" w14:textId="77777777" w:rsidR="0030519B" w:rsidRDefault="0030519B" w:rsidP="0030519B">
      <w:r>
        <w:t>Average Rating:</w:t>
      </w:r>
    </w:p>
    <w:p w14:paraId="5D05CE8D" w14:textId="77777777" w:rsidR="0030519B" w:rsidRDefault="0030519B" w:rsidP="0030519B">
      <w:r>
        <w:lastRenderedPageBreak/>
        <w:t>(4.1)</w:t>
      </w:r>
    </w:p>
    <w:p w14:paraId="42D1CCA5" w14:textId="77777777" w:rsidR="0030519B" w:rsidRDefault="0030519B" w:rsidP="0030519B">
      <w:r>
        <w:t>out of5stars</w:t>
      </w:r>
    </w:p>
    <w:p w14:paraId="05A4A31F" w14:textId="77777777" w:rsidR="0030519B" w:rsidRDefault="0030519B" w:rsidP="0030519B">
      <w:r>
        <w:t>216ratings, based on216reviews</w:t>
      </w:r>
    </w:p>
    <w:p w14:paraId="18129330" w14:textId="77777777" w:rsidR="0030519B" w:rsidRDefault="0030519B" w:rsidP="0030519B">
      <w:r>
        <w:t>Current Price$9.97$9.97</w:t>
      </w:r>
    </w:p>
    <w:p w14:paraId="1BA55163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302FF83D" w14:textId="77777777" w:rsidR="0030519B" w:rsidRDefault="0030519B" w:rsidP="0030519B">
      <w:r>
        <w:t>Free pickup today</w:t>
      </w:r>
    </w:p>
    <w:p w14:paraId="3B531B9F" w14:textId="77777777" w:rsidR="0030519B" w:rsidRDefault="0030519B" w:rsidP="0030519B">
      <w:r>
        <w:t>Gift eligible</w:t>
      </w:r>
    </w:p>
    <w:p w14:paraId="7E5765F8" w14:textId="77777777" w:rsidR="0030519B" w:rsidRDefault="0030519B" w:rsidP="0030519B"/>
    <w:p w14:paraId="79EFD8AC" w14:textId="77777777" w:rsidR="0030519B" w:rsidRDefault="0030519B" w:rsidP="0030519B">
      <w:r>
        <w:t>mops9</w:t>
      </w:r>
    </w:p>
    <w:p w14:paraId="015828D0" w14:textId="77777777" w:rsidR="0030519B" w:rsidRDefault="0030519B" w:rsidP="0030519B">
      <w:r>
        <w:t>O-Cedar Comfort+ Microfiber Cloth Mop</w:t>
      </w:r>
    </w:p>
    <w:p w14:paraId="2E225D73" w14:textId="77777777" w:rsidR="0030519B" w:rsidRDefault="0030519B" w:rsidP="0030519B">
      <w:r>
        <w:t>Average Rating:</w:t>
      </w:r>
    </w:p>
    <w:p w14:paraId="7767CCDB" w14:textId="77777777" w:rsidR="0030519B" w:rsidRDefault="0030519B" w:rsidP="0030519B">
      <w:r>
        <w:t>(4.3)</w:t>
      </w:r>
    </w:p>
    <w:p w14:paraId="642AEF38" w14:textId="77777777" w:rsidR="0030519B" w:rsidRDefault="0030519B" w:rsidP="0030519B">
      <w:r>
        <w:t>out of5stars</w:t>
      </w:r>
    </w:p>
    <w:p w14:paraId="5E28311A" w14:textId="77777777" w:rsidR="0030519B" w:rsidRDefault="0030519B" w:rsidP="0030519B">
      <w:r>
        <w:t>275ratings, based on275reviews</w:t>
      </w:r>
    </w:p>
    <w:p w14:paraId="46F092A7" w14:textId="77777777" w:rsidR="0030519B" w:rsidRDefault="0030519B" w:rsidP="0030519B">
      <w:r>
        <w:t>Current Price$8.97$8.97</w:t>
      </w:r>
    </w:p>
    <w:p w14:paraId="1636F334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551CBFE5" w14:textId="77777777" w:rsidR="0030519B" w:rsidRDefault="0030519B" w:rsidP="0030519B">
      <w:r>
        <w:t>Gift eligible</w:t>
      </w:r>
    </w:p>
    <w:p w14:paraId="4AFAA243" w14:textId="77777777" w:rsidR="0030519B" w:rsidRDefault="0030519B" w:rsidP="0030519B"/>
    <w:p w14:paraId="0C2FB7AA" w14:textId="77777777" w:rsidR="0030519B" w:rsidRDefault="0030519B" w:rsidP="0030519B">
      <w:r>
        <w:t>mops10</w:t>
      </w:r>
    </w:p>
    <w:p w14:paraId="1DA5A7A3" w14:textId="77777777" w:rsidR="0030519B" w:rsidRDefault="0030519B" w:rsidP="0030519B"/>
    <w:p w14:paraId="771CD880" w14:textId="77777777" w:rsidR="0030519B" w:rsidRDefault="0030519B" w:rsidP="0030519B">
      <w:proofErr w:type="spellStart"/>
      <w:r>
        <w:t>Libman</w:t>
      </w:r>
      <w:proofErr w:type="spellEnd"/>
      <w:r>
        <w:t xml:space="preserve"> Nitty Gritty Roller Mop with Scrub Brush</w:t>
      </w:r>
    </w:p>
    <w:p w14:paraId="28AAA0DC" w14:textId="77777777" w:rsidR="0030519B" w:rsidRDefault="0030519B" w:rsidP="0030519B">
      <w:r>
        <w:t>Average Rating:</w:t>
      </w:r>
    </w:p>
    <w:p w14:paraId="34E9E33A" w14:textId="77777777" w:rsidR="0030519B" w:rsidRDefault="0030519B" w:rsidP="0030519B">
      <w:r>
        <w:t>(3.6)</w:t>
      </w:r>
    </w:p>
    <w:p w14:paraId="0BBEF09B" w14:textId="77777777" w:rsidR="0030519B" w:rsidRDefault="0030519B" w:rsidP="0030519B">
      <w:r>
        <w:t>out of5stars</w:t>
      </w:r>
    </w:p>
    <w:p w14:paraId="37211731" w14:textId="77777777" w:rsidR="0030519B" w:rsidRDefault="0030519B" w:rsidP="0030519B">
      <w:r>
        <w:t>171ratings, based on171reviews</w:t>
      </w:r>
    </w:p>
    <w:p w14:paraId="0B838513" w14:textId="77777777" w:rsidR="0030519B" w:rsidRDefault="0030519B" w:rsidP="0030519B">
      <w:r>
        <w:t>Current Price$11.58$11.58</w:t>
      </w:r>
    </w:p>
    <w:p w14:paraId="4F94EE50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1F8746AF" w14:textId="77777777" w:rsidR="0030519B" w:rsidRDefault="0030519B" w:rsidP="0030519B">
      <w:r>
        <w:t>Free pickup today</w:t>
      </w:r>
    </w:p>
    <w:p w14:paraId="23AF7653" w14:textId="77777777" w:rsidR="0030519B" w:rsidRDefault="0030519B" w:rsidP="0030519B"/>
    <w:p w14:paraId="1D5B2453" w14:textId="77777777" w:rsidR="0030519B" w:rsidRDefault="0030519B" w:rsidP="0030519B">
      <w:r>
        <w:lastRenderedPageBreak/>
        <w:t>mops11</w:t>
      </w:r>
    </w:p>
    <w:p w14:paraId="4C8D3348" w14:textId="77777777" w:rsidR="0030519B" w:rsidRDefault="0030519B" w:rsidP="0030519B"/>
    <w:p w14:paraId="5FF534A9" w14:textId="77777777" w:rsidR="0030519B" w:rsidRDefault="0030519B" w:rsidP="0030519B">
      <w:proofErr w:type="spellStart"/>
      <w:r>
        <w:t>Libman</w:t>
      </w:r>
      <w:proofErr w:type="spellEnd"/>
      <w:r>
        <w:t xml:space="preserve"> Cotton Wet Mop</w:t>
      </w:r>
    </w:p>
    <w:p w14:paraId="5CF219A0" w14:textId="77777777" w:rsidR="0030519B" w:rsidRDefault="0030519B" w:rsidP="0030519B">
      <w:r>
        <w:t>Average Rating:</w:t>
      </w:r>
    </w:p>
    <w:p w14:paraId="4ECDEDFC" w14:textId="77777777" w:rsidR="0030519B" w:rsidRDefault="0030519B" w:rsidP="0030519B">
      <w:r>
        <w:t>(3.7)</w:t>
      </w:r>
    </w:p>
    <w:p w14:paraId="4D2FB4BD" w14:textId="77777777" w:rsidR="0030519B" w:rsidRDefault="0030519B" w:rsidP="0030519B">
      <w:r>
        <w:t>out of5stars</w:t>
      </w:r>
    </w:p>
    <w:p w14:paraId="3A35887C" w14:textId="77777777" w:rsidR="0030519B" w:rsidRDefault="0030519B" w:rsidP="0030519B">
      <w:r>
        <w:t>70ratings, based on70reviews</w:t>
      </w:r>
    </w:p>
    <w:p w14:paraId="32C1BE03" w14:textId="77777777" w:rsidR="0030519B" w:rsidRDefault="0030519B" w:rsidP="0030519B">
      <w:r>
        <w:t>Current Price$14.48$14.48</w:t>
      </w:r>
    </w:p>
    <w:p w14:paraId="4DA33F13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0AB78868" w14:textId="77777777" w:rsidR="0030519B" w:rsidRDefault="0030519B" w:rsidP="0030519B">
      <w:r>
        <w:t>Free pickup today</w:t>
      </w:r>
    </w:p>
    <w:p w14:paraId="3DF8C2B7" w14:textId="77777777" w:rsidR="0030519B" w:rsidRDefault="0030519B" w:rsidP="0030519B">
      <w:r>
        <w:t>Gift eligible</w:t>
      </w:r>
    </w:p>
    <w:p w14:paraId="0B52C485" w14:textId="77777777" w:rsidR="0030519B" w:rsidRDefault="0030519B" w:rsidP="0030519B"/>
    <w:p w14:paraId="0149D439" w14:textId="77777777" w:rsidR="0030519B" w:rsidRDefault="0030519B" w:rsidP="0030519B">
      <w:r>
        <w:t>mops12</w:t>
      </w:r>
    </w:p>
    <w:p w14:paraId="085F4123" w14:textId="77777777" w:rsidR="0030519B" w:rsidRDefault="0030519B" w:rsidP="0030519B"/>
    <w:p w14:paraId="4952988F" w14:textId="77777777" w:rsidR="0030519B" w:rsidRDefault="0030519B" w:rsidP="0030519B"/>
    <w:p w14:paraId="00B377D0" w14:textId="77777777" w:rsidR="0030519B" w:rsidRDefault="0030519B" w:rsidP="0030519B">
      <w:r>
        <w:t>O-Cedar Comfort+ Hardwood Floor N More Microfiber Mop</w:t>
      </w:r>
    </w:p>
    <w:p w14:paraId="000817DF" w14:textId="77777777" w:rsidR="0030519B" w:rsidRDefault="0030519B" w:rsidP="0030519B">
      <w:r>
        <w:t>Average Rating:</w:t>
      </w:r>
    </w:p>
    <w:p w14:paraId="5188670E" w14:textId="77777777" w:rsidR="0030519B" w:rsidRDefault="0030519B" w:rsidP="0030519B">
      <w:r>
        <w:t>(4.4)</w:t>
      </w:r>
    </w:p>
    <w:p w14:paraId="78E66D64" w14:textId="77777777" w:rsidR="0030519B" w:rsidRDefault="0030519B" w:rsidP="0030519B">
      <w:r>
        <w:t>out of5stars</w:t>
      </w:r>
    </w:p>
    <w:p w14:paraId="3AFF9F32" w14:textId="77777777" w:rsidR="0030519B" w:rsidRDefault="0030519B" w:rsidP="0030519B">
      <w:r>
        <w:t>43ratings, based on43reviews</w:t>
      </w:r>
    </w:p>
    <w:p w14:paraId="7B8B2364" w14:textId="77777777" w:rsidR="0030519B" w:rsidRDefault="0030519B" w:rsidP="0030519B">
      <w:r>
        <w:t>Current Price$11.97$11.97</w:t>
      </w:r>
    </w:p>
    <w:p w14:paraId="23D9B88D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7289D18F" w14:textId="77777777" w:rsidR="0030519B" w:rsidRDefault="0030519B" w:rsidP="0030519B">
      <w:r>
        <w:t>Free pickup today</w:t>
      </w:r>
    </w:p>
    <w:p w14:paraId="2C396113" w14:textId="77777777" w:rsidR="0030519B" w:rsidRDefault="0030519B" w:rsidP="0030519B">
      <w:r>
        <w:t>Gift eligible</w:t>
      </w:r>
    </w:p>
    <w:p w14:paraId="304DCEC6" w14:textId="77777777" w:rsidR="0030519B" w:rsidRDefault="0030519B" w:rsidP="0030519B"/>
    <w:p w14:paraId="3402569A" w14:textId="77777777" w:rsidR="0030519B" w:rsidRDefault="0030519B" w:rsidP="0030519B">
      <w:r>
        <w:t>mops13</w:t>
      </w:r>
    </w:p>
    <w:p w14:paraId="58C10F29" w14:textId="77777777" w:rsidR="0030519B" w:rsidRDefault="0030519B" w:rsidP="0030519B"/>
    <w:p w14:paraId="016F8119" w14:textId="77777777" w:rsidR="0030519B" w:rsidRDefault="0030519B" w:rsidP="0030519B">
      <w:r>
        <w:t xml:space="preserve">O-Cedar </w:t>
      </w:r>
      <w:proofErr w:type="spellStart"/>
      <w:r>
        <w:t>ProMist</w:t>
      </w:r>
      <w:proofErr w:type="spellEnd"/>
      <w:r>
        <w:t xml:space="preserve"> Microfiber Spray Mop</w:t>
      </w:r>
    </w:p>
    <w:p w14:paraId="2DB85075" w14:textId="77777777" w:rsidR="0030519B" w:rsidRDefault="0030519B" w:rsidP="0030519B">
      <w:r>
        <w:t>Average Rating:</w:t>
      </w:r>
    </w:p>
    <w:p w14:paraId="12F37113" w14:textId="77777777" w:rsidR="0030519B" w:rsidRDefault="0030519B" w:rsidP="0030519B">
      <w:r>
        <w:lastRenderedPageBreak/>
        <w:t>(4.3)</w:t>
      </w:r>
    </w:p>
    <w:p w14:paraId="20459958" w14:textId="77777777" w:rsidR="0030519B" w:rsidRDefault="0030519B" w:rsidP="0030519B">
      <w:r>
        <w:t>out of5stars</w:t>
      </w:r>
    </w:p>
    <w:p w14:paraId="29187FFA" w14:textId="77777777" w:rsidR="0030519B" w:rsidRDefault="0030519B" w:rsidP="0030519B">
      <w:r>
        <w:t>91ratings, based on91reviews</w:t>
      </w:r>
    </w:p>
    <w:p w14:paraId="2BF26217" w14:textId="77777777" w:rsidR="0030519B" w:rsidRDefault="0030519B" w:rsidP="0030519B">
      <w:r>
        <w:t>Current Price$33.99$33.99</w:t>
      </w:r>
    </w:p>
    <w:p w14:paraId="0CA9DA66" w14:textId="77777777" w:rsidR="0030519B" w:rsidRDefault="0030519B" w:rsidP="0030519B">
      <w:r>
        <w:t>2-day delivery</w:t>
      </w:r>
    </w:p>
    <w:p w14:paraId="6B2C2234" w14:textId="77777777" w:rsidR="0030519B" w:rsidRDefault="0030519B" w:rsidP="0030519B">
      <w:r>
        <w:t xml:space="preserve">Sold &amp; shipped by </w:t>
      </w:r>
    </w:p>
    <w:p w14:paraId="17290E5B" w14:textId="77777777" w:rsidR="0030519B" w:rsidRDefault="0030519B" w:rsidP="0030519B">
      <w:r>
        <w:t>Electronics R Us</w:t>
      </w:r>
    </w:p>
    <w:p w14:paraId="1D1872AE" w14:textId="77777777" w:rsidR="0030519B" w:rsidRDefault="0030519B" w:rsidP="0030519B"/>
    <w:p w14:paraId="4DF44AD6" w14:textId="77777777" w:rsidR="0030519B" w:rsidRDefault="0030519B" w:rsidP="0030519B">
      <w:r>
        <w:t>mops14</w:t>
      </w:r>
    </w:p>
    <w:p w14:paraId="2FE7D47A" w14:textId="77777777" w:rsidR="0030519B" w:rsidRDefault="0030519B" w:rsidP="0030519B"/>
    <w:p w14:paraId="6BCF12E7" w14:textId="77777777" w:rsidR="0030519B" w:rsidRDefault="0030519B" w:rsidP="0030519B">
      <w:r>
        <w:t xml:space="preserve">O Cedar </w:t>
      </w:r>
      <w:proofErr w:type="spellStart"/>
      <w:r>
        <w:t>EasyWring</w:t>
      </w:r>
      <w:proofErr w:type="spellEnd"/>
      <w:r>
        <w:t xml:space="preserve"> Microfiber Spin Mop Refill</w:t>
      </w:r>
    </w:p>
    <w:p w14:paraId="021505CF" w14:textId="77777777" w:rsidR="0030519B" w:rsidRDefault="0030519B" w:rsidP="0030519B">
      <w:r>
        <w:t>Average Rating:</w:t>
      </w:r>
    </w:p>
    <w:p w14:paraId="7B8C7A3D" w14:textId="77777777" w:rsidR="0030519B" w:rsidRDefault="0030519B" w:rsidP="0030519B">
      <w:r>
        <w:t>(4.7)</w:t>
      </w:r>
    </w:p>
    <w:p w14:paraId="573A5E29" w14:textId="77777777" w:rsidR="0030519B" w:rsidRDefault="0030519B" w:rsidP="0030519B">
      <w:r>
        <w:t>out of5stars</w:t>
      </w:r>
    </w:p>
    <w:p w14:paraId="753B404E" w14:textId="77777777" w:rsidR="0030519B" w:rsidRDefault="0030519B" w:rsidP="0030519B">
      <w:r>
        <w:t>266ratings, based on266reviews</w:t>
      </w:r>
    </w:p>
    <w:p w14:paraId="7D1EE260" w14:textId="77777777" w:rsidR="0030519B" w:rsidRDefault="0030519B" w:rsidP="0030519B">
      <w:r>
        <w:t>Current Price$7.93$7.93</w:t>
      </w:r>
    </w:p>
    <w:p w14:paraId="24DF6866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29B4DDB5" w14:textId="77777777" w:rsidR="0030519B" w:rsidRDefault="0030519B" w:rsidP="0030519B">
      <w:r>
        <w:t>Gift eligible</w:t>
      </w:r>
    </w:p>
    <w:p w14:paraId="1AAA3BA1" w14:textId="77777777" w:rsidR="0030519B" w:rsidRDefault="0030519B" w:rsidP="0030519B"/>
    <w:p w14:paraId="0FBE3EEC" w14:textId="77777777" w:rsidR="0030519B" w:rsidRDefault="0030519B" w:rsidP="0030519B">
      <w:r>
        <w:t>mops15</w:t>
      </w:r>
    </w:p>
    <w:p w14:paraId="10809664" w14:textId="77777777" w:rsidR="0030519B" w:rsidRDefault="0030519B" w:rsidP="0030519B"/>
    <w:p w14:paraId="301625B7" w14:textId="77777777" w:rsidR="0030519B" w:rsidRDefault="0030519B" w:rsidP="0030519B">
      <w:r>
        <w:t>Bona Spray Mop for Hardwood Floors</w:t>
      </w:r>
    </w:p>
    <w:p w14:paraId="5CB19779" w14:textId="77777777" w:rsidR="0030519B" w:rsidRDefault="0030519B" w:rsidP="0030519B">
      <w:r>
        <w:t>Average Rating:</w:t>
      </w:r>
    </w:p>
    <w:p w14:paraId="240CED6D" w14:textId="77777777" w:rsidR="0030519B" w:rsidRDefault="0030519B" w:rsidP="0030519B">
      <w:r>
        <w:t>(3.9)</w:t>
      </w:r>
    </w:p>
    <w:p w14:paraId="1EFD3ABA" w14:textId="77777777" w:rsidR="0030519B" w:rsidRDefault="0030519B" w:rsidP="0030519B">
      <w:r>
        <w:t>out of5stars</w:t>
      </w:r>
    </w:p>
    <w:p w14:paraId="73C2BA06" w14:textId="77777777" w:rsidR="0030519B" w:rsidRDefault="0030519B" w:rsidP="0030519B">
      <w:r>
        <w:t>137ratings, based on137reviews</w:t>
      </w:r>
    </w:p>
    <w:p w14:paraId="10676AD3" w14:textId="77777777" w:rsidR="0030519B" w:rsidRDefault="0030519B" w:rsidP="0030519B">
      <w:r>
        <w:t>Current Price$29.97$29.97</w:t>
      </w:r>
    </w:p>
    <w:p w14:paraId="6A79D0D4" w14:textId="77777777" w:rsidR="0030519B" w:rsidRDefault="0030519B" w:rsidP="0030519B">
      <w:proofErr w:type="spellStart"/>
      <w:r>
        <w:t>NextDay</w:t>
      </w:r>
      <w:proofErr w:type="spellEnd"/>
      <w:r>
        <w:t xml:space="preserve"> eligible</w:t>
      </w:r>
    </w:p>
    <w:p w14:paraId="5E4D4D59" w14:textId="77777777" w:rsidR="0030519B" w:rsidRDefault="0030519B" w:rsidP="0030519B">
      <w:r>
        <w:t>Free pickup today</w:t>
      </w:r>
    </w:p>
    <w:p w14:paraId="569D4498" w14:textId="77777777" w:rsidR="0030519B" w:rsidRDefault="0030519B" w:rsidP="0030519B"/>
    <w:p w14:paraId="6A5D5F52" w14:textId="77777777" w:rsidR="0030519B" w:rsidRDefault="0030519B" w:rsidP="0030519B"/>
    <w:p w14:paraId="1B1EC068" w14:textId="77777777" w:rsidR="0030519B" w:rsidRDefault="0030519B" w:rsidP="0030519B"/>
    <w:p w14:paraId="05C813AD" w14:textId="77777777" w:rsidR="0030519B" w:rsidRDefault="0030519B" w:rsidP="0030519B"/>
    <w:p w14:paraId="67A788AC" w14:textId="77777777" w:rsidR="0030519B" w:rsidRDefault="0030519B" w:rsidP="0030519B"/>
    <w:p w14:paraId="21330A80" w14:textId="77777777" w:rsidR="0030519B" w:rsidRDefault="0030519B" w:rsidP="0030519B"/>
    <w:p w14:paraId="3E268613" w14:textId="77777777" w:rsidR="0030519B" w:rsidRDefault="0030519B" w:rsidP="0030519B"/>
    <w:p w14:paraId="66F25BDE" w14:textId="77777777" w:rsidR="0030519B" w:rsidRDefault="0030519B" w:rsidP="0030519B"/>
    <w:p w14:paraId="7ABB5319" w14:textId="77777777" w:rsidR="0030519B" w:rsidRDefault="0030519B" w:rsidP="0030519B"/>
    <w:p w14:paraId="7F6FE528" w14:textId="77777777" w:rsidR="0030519B" w:rsidRDefault="0030519B" w:rsidP="0030519B"/>
    <w:p w14:paraId="408DAA20" w14:textId="60BE452C" w:rsidR="00E46B1E" w:rsidRPr="0030519B" w:rsidRDefault="00E46B1E" w:rsidP="0030519B"/>
    <w:sectPr w:rsidR="00E46B1E" w:rsidRPr="00305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NDA2sjQ2MzUwNjZT0lEKTi0uzszPAykwqgUAM7hmZiwAAAA="/>
  </w:docVars>
  <w:rsids>
    <w:rsidRoot w:val="00E46B1E"/>
    <w:rsid w:val="0030519B"/>
    <w:rsid w:val="00580186"/>
    <w:rsid w:val="007174AE"/>
    <w:rsid w:val="00E4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35748"/>
  <w15:chartTrackingRefBased/>
  <w15:docId w15:val="{AB9953E7-1E04-4DB9-ABBF-9B4D05487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reenreaderonlytext">
    <w:name w:val="screenreaderonlytext"/>
    <w:basedOn w:val="DefaultParagraphFont"/>
    <w:rsid w:val="00E46B1E"/>
  </w:style>
  <w:style w:type="character" w:customStyle="1" w:styleId="pricesaleprice3yeja">
    <w:name w:val="price__saleprice___3yeja"/>
    <w:basedOn w:val="DefaultParagraphFont"/>
    <w:rsid w:val="00E46B1E"/>
  </w:style>
  <w:style w:type="character" w:styleId="Hyperlink">
    <w:name w:val="Hyperlink"/>
    <w:basedOn w:val="DefaultParagraphFont"/>
    <w:uiPriority w:val="99"/>
    <w:semiHidden/>
    <w:unhideWhenUsed/>
    <w:rsid w:val="00E46B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5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6546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499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13</Words>
  <Characters>2357</Characters>
  <Application>Microsoft Office Word</Application>
  <DocSecurity>0</DocSecurity>
  <Lines>19</Lines>
  <Paragraphs>5</Paragraphs>
  <ScaleCrop>false</ScaleCrop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Cassady Network</dc:creator>
  <cp:keywords/>
  <dc:description/>
  <cp:lastModifiedBy>Doug Cassady Network</cp:lastModifiedBy>
  <cp:revision>3</cp:revision>
  <dcterms:created xsi:type="dcterms:W3CDTF">2020-12-17T17:14:00Z</dcterms:created>
  <dcterms:modified xsi:type="dcterms:W3CDTF">2020-12-17T17:15:00Z</dcterms:modified>
</cp:coreProperties>
</file>